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339F0" w14:textId="50648EBC" w:rsidR="00F13A28" w:rsidRPr="000B638A" w:rsidRDefault="00C156F5" w:rsidP="23B7C72E">
      <w:pPr>
        <w:rPr>
          <w:rFonts w:ascii="Tahoma" w:eastAsia="Tahoma" w:hAnsi="Tahoma" w:cs="Tahoma"/>
          <w:b/>
          <w:bCs/>
          <w:sz w:val="32"/>
          <w:szCs w:val="32"/>
        </w:rPr>
      </w:pPr>
      <w:r w:rsidRPr="000B638A">
        <w:rPr>
          <w:rFonts w:ascii="Tahoma" w:eastAsia="Tahoma" w:hAnsi="Tahoma" w:cs="Tahoma"/>
          <w:b/>
          <w:bCs/>
          <w:sz w:val="32"/>
          <w:szCs w:val="32"/>
        </w:rPr>
        <w:t xml:space="preserve">Advanced &amp; Postsecondary Education Options </w:t>
      </w:r>
      <w:r w:rsidR="23B7C72E" w:rsidRPr="000B638A">
        <w:rPr>
          <w:rFonts w:ascii="Tahoma" w:eastAsia="Tahoma" w:hAnsi="Tahoma" w:cs="Tahoma"/>
          <w:b/>
          <w:bCs/>
          <w:sz w:val="32"/>
          <w:szCs w:val="32"/>
        </w:rPr>
        <w:t>Template</w:t>
      </w:r>
    </w:p>
    <w:tbl>
      <w:tblPr>
        <w:tblStyle w:val="myOwnTableStyle11"/>
        <w:tblpPr w:leftFromText="180" w:rightFromText="180" w:vertAnchor="text" w:tblpXSpec="center" w:tblpY="1"/>
        <w:tblOverlap w:val="never"/>
        <w:tblW w:w="497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05"/>
        <w:gridCol w:w="11020"/>
      </w:tblGrid>
      <w:tr w:rsidR="00F13A28" w:rsidRPr="000B638A" w14:paraId="1B3FD557" w14:textId="77777777" w:rsidTr="23B7C7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  <w:jc w:val="center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00B050"/>
            <w:vAlign w:val="center"/>
          </w:tcPr>
          <w:p w14:paraId="142281E3" w14:textId="108FFD23" w:rsidR="00F13A28" w:rsidRPr="000B638A" w:rsidRDefault="23B7C72E" w:rsidP="23B7C72E">
            <w:pPr>
              <w:spacing w:after="0"/>
              <w:rPr>
                <w:rFonts w:ascii="Tahoma" w:eastAsia="Tahoma" w:hAnsi="Tahoma" w:cs="Tahoma"/>
                <w:color w:val="FFFFFF" w:themeColor="background1"/>
              </w:rPr>
            </w:pPr>
            <w:r w:rsidRPr="000B638A">
              <w:rPr>
                <w:rFonts w:ascii="Tahoma" w:eastAsia="Tahoma" w:hAnsi="Tahoma" w:cs="Tahoma"/>
                <w:b/>
                <w:bCs/>
                <w:color w:val="FFFFFF" w:themeColor="background1"/>
              </w:rPr>
              <w:t>College and Career Readiness</w:t>
            </w:r>
            <w:r w:rsidR="002913B5" w:rsidRPr="000B638A">
              <w:rPr>
                <w:rFonts w:ascii="Tahoma" w:eastAsia="Tahoma" w:hAnsi="Tahoma" w:cs="Tahoma"/>
                <w:b/>
                <w:bCs/>
                <w:color w:val="FFFFFF" w:themeColor="background1"/>
              </w:rPr>
              <w:t xml:space="preserve"> </w:t>
            </w:r>
            <w:r w:rsidRPr="0098252B">
              <w:rPr>
                <w:rFonts w:ascii="Tahoma" w:eastAsia="Tahoma" w:hAnsi="Tahoma" w:cs="Tahoma"/>
                <w:b/>
                <w:bCs/>
                <w:color w:val="FFFFFF" w:themeColor="background1"/>
              </w:rPr>
              <w:t>3.2.b</w:t>
            </w:r>
            <w:r w:rsidR="002913B5" w:rsidRPr="0098252B">
              <w:rPr>
                <w:rFonts w:ascii="Tahoma" w:eastAsia="Tahoma" w:hAnsi="Tahoma" w:cs="Tahoma"/>
                <w:b/>
                <w:bCs/>
                <w:color w:val="FFFFFF" w:themeColor="background1"/>
              </w:rPr>
              <w:t>:</w:t>
            </w:r>
            <w:r w:rsidRPr="0098252B">
              <w:rPr>
                <w:rFonts w:ascii="Tahoma" w:eastAsia="Tahoma" w:hAnsi="Tahoma" w:cs="Tahoma"/>
                <w:b/>
                <w:bCs/>
                <w:color w:val="FFFFFF" w:themeColor="background1"/>
              </w:rPr>
              <w:t xml:space="preserve"> </w:t>
            </w:r>
            <w:r w:rsidR="0098252B" w:rsidRPr="0098252B">
              <w:rPr>
                <w:color w:val="FFFFFF" w:themeColor="background1"/>
              </w:rPr>
              <w:t xml:space="preserve"> A</w:t>
            </w:r>
            <w:r w:rsidR="0098252B" w:rsidRPr="0098252B">
              <w:rPr>
                <w:rFonts w:ascii="Tahoma" w:eastAsia="Tahoma" w:hAnsi="Tahoma" w:cs="Tahoma"/>
                <w:color w:val="FFFFFF" w:themeColor="background1"/>
              </w:rPr>
              <w:t>cademy students experience advanced academics by participating in Advanced Placement (AP), Cambridge, or International Baccalaureate (IB) courses and enroll in postsecondary education options through industry certifications and dual enrollment.</w:t>
            </w:r>
          </w:p>
        </w:tc>
      </w:tr>
      <w:tr w:rsidR="00F13A28" w:rsidRPr="000B638A" w14:paraId="5DA740D4" w14:textId="77777777" w:rsidTr="23B7C72E">
        <w:trPr>
          <w:trHeight w:val="540"/>
          <w:jc w:val="center"/>
        </w:trPr>
        <w:tc>
          <w:tcPr>
            <w:tcW w:w="1099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5F161BEA" w14:textId="07F19CBB" w:rsidR="00F13A28" w:rsidRPr="000B638A" w:rsidRDefault="23B7C72E" w:rsidP="00C8098E">
            <w:pPr>
              <w:spacing w:before="60" w:after="60"/>
              <w:jc w:val="center"/>
              <w:rPr>
                <w:rFonts w:ascii="Tahoma" w:eastAsia="Tahoma" w:hAnsi="Tahoma" w:cs="Tahoma"/>
                <w:b/>
                <w:bCs/>
                <w:color w:val="FFFFFF" w:themeColor="background1"/>
                <w:sz w:val="22"/>
                <w:szCs w:val="22"/>
              </w:rPr>
            </w:pPr>
            <w:r w:rsidRPr="000B638A">
              <w:rPr>
                <w:rFonts w:ascii="Tahoma" w:eastAsia="Tahoma" w:hAnsi="Tahoma" w:cs="Tahoma"/>
                <w:b/>
                <w:bCs/>
                <w:color w:val="FFFFFF" w:themeColor="background1"/>
                <w:sz w:val="22"/>
                <w:szCs w:val="22"/>
              </w:rPr>
              <w:t>Postsecondary</w:t>
            </w:r>
            <w:r w:rsidR="005D1C46" w:rsidRPr="000B638A">
              <w:rPr>
                <w:rFonts w:ascii="Tahoma" w:eastAsia="Tahoma" w:hAnsi="Tahoma" w:cs="Tahoma"/>
                <w:b/>
                <w:bCs/>
                <w:color w:val="FFFFFF" w:themeColor="background1"/>
                <w:sz w:val="22"/>
                <w:szCs w:val="22"/>
              </w:rPr>
              <w:br/>
            </w:r>
            <w:r w:rsidR="00C8098E" w:rsidRPr="000B638A">
              <w:rPr>
                <w:rFonts w:ascii="Tahoma" w:eastAsia="Tahoma" w:hAnsi="Tahoma" w:cs="Tahoma"/>
                <w:b/>
                <w:bCs/>
                <w:color w:val="FFFFFF" w:themeColor="background1"/>
                <w:sz w:val="22"/>
                <w:szCs w:val="22"/>
              </w:rPr>
              <w:t xml:space="preserve">Education </w:t>
            </w:r>
            <w:r w:rsidRPr="000B638A">
              <w:rPr>
                <w:rFonts w:ascii="Tahoma" w:eastAsia="Tahoma" w:hAnsi="Tahoma" w:cs="Tahoma"/>
                <w:b/>
                <w:bCs/>
                <w:color w:val="FFFFFF" w:themeColor="background1"/>
                <w:sz w:val="22"/>
                <w:szCs w:val="22"/>
              </w:rPr>
              <w:t>Options</w:t>
            </w:r>
          </w:p>
        </w:tc>
        <w:tc>
          <w:tcPr>
            <w:tcW w:w="3901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5F3E758E" w14:textId="7EEEDDBC" w:rsidR="00F13A28" w:rsidRPr="000B638A" w:rsidRDefault="006249CF" w:rsidP="00C74C0B">
            <w:pPr>
              <w:spacing w:before="60" w:after="6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Advanced Academics</w:t>
            </w:r>
          </w:p>
        </w:tc>
      </w:tr>
      <w:tr w:rsidR="00F13A28" w:rsidRPr="000B638A" w14:paraId="4459DB4A" w14:textId="77777777" w:rsidTr="0098252B">
        <w:trPr>
          <w:trHeight w:val="1353"/>
          <w:jc w:val="center"/>
        </w:trPr>
        <w:tc>
          <w:tcPr>
            <w:tcW w:w="1099" w:type="pct"/>
            <w:shd w:val="clear" w:color="auto" w:fill="00B050"/>
            <w:vAlign w:val="center"/>
          </w:tcPr>
          <w:p w14:paraId="714BE2B3" w14:textId="77777777" w:rsidR="00F13A28" w:rsidRPr="000B638A" w:rsidRDefault="00F13A28" w:rsidP="00C74C0B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0B638A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Dual Enrollment</w:t>
            </w:r>
          </w:p>
        </w:tc>
        <w:tc>
          <w:tcPr>
            <w:tcW w:w="3901" w:type="pct"/>
            <w:shd w:val="clear" w:color="auto" w:fill="FFFFFF" w:themeFill="background1"/>
            <w:vAlign w:val="center"/>
          </w:tcPr>
          <w:p w14:paraId="672A6659" w14:textId="77777777" w:rsidR="00F13A28" w:rsidRPr="000B638A" w:rsidRDefault="00F13A28" w:rsidP="00C74C0B">
            <w:pPr>
              <w:spacing w:before="120" w:after="120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F13A28" w:rsidRPr="000B638A" w14:paraId="67774093" w14:textId="77777777" w:rsidTr="0098252B">
        <w:trPr>
          <w:trHeight w:val="1353"/>
          <w:jc w:val="center"/>
        </w:trPr>
        <w:tc>
          <w:tcPr>
            <w:tcW w:w="1099" w:type="pct"/>
            <w:shd w:val="clear" w:color="auto" w:fill="00B050"/>
            <w:vAlign w:val="center"/>
          </w:tcPr>
          <w:p w14:paraId="38A0A447" w14:textId="77777777" w:rsidR="00F13A28" w:rsidRPr="000B638A" w:rsidRDefault="00F13A28" w:rsidP="00C74C0B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0B638A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AP</w:t>
            </w:r>
          </w:p>
        </w:tc>
        <w:tc>
          <w:tcPr>
            <w:tcW w:w="3901" w:type="pct"/>
            <w:shd w:val="clear" w:color="auto" w:fill="FFFFFF" w:themeFill="background1"/>
            <w:vAlign w:val="center"/>
          </w:tcPr>
          <w:p w14:paraId="0A37501D" w14:textId="77777777" w:rsidR="00F13A28" w:rsidRPr="000B638A" w:rsidRDefault="00F13A28" w:rsidP="00C74C0B">
            <w:pPr>
              <w:spacing w:before="120" w:after="120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F13A28" w:rsidRPr="000B638A" w14:paraId="04C0C57C" w14:textId="77777777" w:rsidTr="0098252B">
        <w:trPr>
          <w:trHeight w:val="1353"/>
          <w:jc w:val="center"/>
        </w:trPr>
        <w:tc>
          <w:tcPr>
            <w:tcW w:w="1099" w:type="pct"/>
            <w:shd w:val="clear" w:color="auto" w:fill="00B050"/>
            <w:vAlign w:val="center"/>
          </w:tcPr>
          <w:p w14:paraId="034D1490" w14:textId="77777777" w:rsidR="00F13A28" w:rsidRPr="000B638A" w:rsidRDefault="00F13A28" w:rsidP="00C74C0B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0B638A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IB</w:t>
            </w:r>
          </w:p>
        </w:tc>
        <w:tc>
          <w:tcPr>
            <w:tcW w:w="3901" w:type="pct"/>
            <w:shd w:val="clear" w:color="auto" w:fill="FFFFFF" w:themeFill="background1"/>
            <w:vAlign w:val="center"/>
          </w:tcPr>
          <w:p w14:paraId="5DAB6C7B" w14:textId="77777777" w:rsidR="00F13A28" w:rsidRPr="000B638A" w:rsidRDefault="00F13A28" w:rsidP="00C74C0B">
            <w:pPr>
              <w:spacing w:before="120" w:after="120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F13A28" w:rsidRPr="000B638A" w14:paraId="2CD074D8" w14:textId="77777777" w:rsidTr="0098252B">
        <w:trPr>
          <w:trHeight w:val="1353"/>
          <w:jc w:val="center"/>
        </w:trPr>
        <w:tc>
          <w:tcPr>
            <w:tcW w:w="1099" w:type="pct"/>
            <w:shd w:val="clear" w:color="auto" w:fill="00B050"/>
            <w:vAlign w:val="center"/>
          </w:tcPr>
          <w:p w14:paraId="7D326959" w14:textId="2A5ECFDD" w:rsidR="00F13A28" w:rsidRPr="000B638A" w:rsidRDefault="00F13A28" w:rsidP="00C74C0B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0B638A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Cambridge</w:t>
            </w:r>
          </w:p>
        </w:tc>
        <w:tc>
          <w:tcPr>
            <w:tcW w:w="3901" w:type="pct"/>
            <w:shd w:val="clear" w:color="auto" w:fill="FFFFFF" w:themeFill="background1"/>
            <w:vAlign w:val="center"/>
          </w:tcPr>
          <w:p w14:paraId="02EB378F" w14:textId="77777777" w:rsidR="00F13A28" w:rsidRPr="000B638A" w:rsidRDefault="00F13A28" w:rsidP="00C74C0B">
            <w:pPr>
              <w:spacing w:before="120" w:after="120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F13A28" w:rsidRPr="000B638A" w14:paraId="7F20D013" w14:textId="77777777" w:rsidTr="0098252B">
        <w:trPr>
          <w:trHeight w:val="1353"/>
          <w:jc w:val="center"/>
        </w:trPr>
        <w:tc>
          <w:tcPr>
            <w:tcW w:w="1099" w:type="pct"/>
            <w:shd w:val="clear" w:color="auto" w:fill="00B050"/>
            <w:vAlign w:val="center"/>
          </w:tcPr>
          <w:p w14:paraId="6541B2F6" w14:textId="77777777" w:rsidR="00F13A28" w:rsidRPr="000B638A" w:rsidRDefault="00F13A28" w:rsidP="00C74C0B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0B638A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Industry Certifications</w:t>
            </w:r>
          </w:p>
        </w:tc>
        <w:tc>
          <w:tcPr>
            <w:tcW w:w="3901" w:type="pct"/>
            <w:shd w:val="clear" w:color="auto" w:fill="FFFFFF" w:themeFill="background1"/>
            <w:vAlign w:val="center"/>
          </w:tcPr>
          <w:p w14:paraId="6A05A809" w14:textId="77777777" w:rsidR="00F13A28" w:rsidRPr="000B638A" w:rsidRDefault="00F13A28" w:rsidP="00C74C0B">
            <w:pPr>
              <w:spacing w:before="120" w:after="120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14:paraId="5A39BBE3" w14:textId="77777777" w:rsidR="004012CE" w:rsidRPr="000B638A" w:rsidRDefault="004012CE" w:rsidP="004012CE">
      <w:pPr>
        <w:rPr>
          <w:rFonts w:ascii="Tahoma" w:eastAsia="Tahoma" w:hAnsi="Tahoma" w:cs="Tahoma"/>
          <w:b/>
          <w:bCs/>
        </w:rPr>
      </w:pPr>
    </w:p>
    <w:sectPr w:rsidR="004012CE" w:rsidRPr="000B638A" w:rsidSect="0098252B">
      <w:headerReference w:type="default" r:id="rId8"/>
      <w:pgSz w:w="15840" w:h="12240" w:orient="landscape"/>
      <w:pgMar w:top="1440" w:right="810" w:bottom="288" w:left="810" w:header="720" w:footer="27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62E957" w14:textId="77777777" w:rsidR="00127D0E" w:rsidRDefault="00127D0E" w:rsidP="002137BE">
      <w:pPr>
        <w:spacing w:after="0" w:line="240" w:lineRule="auto"/>
      </w:pPr>
      <w:r>
        <w:separator/>
      </w:r>
    </w:p>
  </w:endnote>
  <w:endnote w:type="continuationSeparator" w:id="0">
    <w:p w14:paraId="26DCDAFC" w14:textId="77777777" w:rsidR="00127D0E" w:rsidRDefault="00127D0E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497A3" w14:textId="77777777" w:rsidR="00127D0E" w:rsidRDefault="00127D0E" w:rsidP="002137BE">
      <w:pPr>
        <w:spacing w:after="0" w:line="240" w:lineRule="auto"/>
      </w:pPr>
      <w:r>
        <w:separator/>
      </w:r>
    </w:p>
  </w:footnote>
  <w:footnote w:type="continuationSeparator" w:id="0">
    <w:p w14:paraId="521D3857" w14:textId="77777777" w:rsidR="00127D0E" w:rsidRDefault="00127D0E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91"/>
      <w:gridCol w:w="4585"/>
      <w:gridCol w:w="2610"/>
      <w:gridCol w:w="4140"/>
    </w:tblGrid>
    <w:tr w:rsidR="00B949BC" w:rsidRPr="00C67AAE" w14:paraId="4AE0346D" w14:textId="77777777" w:rsidTr="00620C80">
      <w:tc>
        <w:tcPr>
          <w:tcW w:w="1440" w:type="dxa"/>
          <w:tcBorders>
            <w:top w:val="nil"/>
            <w:bottom w:val="nil"/>
          </w:tcBorders>
          <w:vAlign w:val="bottom"/>
        </w:tcPr>
        <w:p w14:paraId="79541077" w14:textId="64BC0C87" w:rsidR="00B949BC" w:rsidRPr="00C67AAE" w:rsidRDefault="00B949BC" w:rsidP="00B949BC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r w:rsidRPr="00C67AAE">
            <w:rPr>
              <w:rFonts w:ascii="Tahoma" w:hAnsi="Tahoma" w:cs="Tahoma"/>
              <w:b/>
              <w:noProof/>
              <w:sz w:val="28"/>
              <w:szCs w:val="28"/>
            </w:rPr>
            <w:drawing>
              <wp:anchor distT="0" distB="0" distL="114300" distR="114300" simplePos="0" relativeHeight="251659264" behindDoc="0" locked="0" layoutInCell="1" allowOverlap="1" wp14:anchorId="16481F81" wp14:editId="243FE468">
                <wp:simplePos x="0" y="0"/>
                <wp:positionH relativeFrom="margin">
                  <wp:posOffset>8101330</wp:posOffset>
                </wp:positionH>
                <wp:positionV relativeFrom="paragraph">
                  <wp:posOffset>-48733</wp:posOffset>
                </wp:positionV>
                <wp:extent cx="960120" cy="438912"/>
                <wp:effectExtent l="0" t="0" r="0" b="0"/>
                <wp:wrapNone/>
                <wp:docPr id="1616348617" name="Picture 1616348617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 descr="Icon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4389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Academy:</w:t>
          </w:r>
        </w:p>
      </w:tc>
      <w:tc>
        <w:tcPr>
          <w:tcW w:w="4585" w:type="dxa"/>
          <w:vAlign w:val="bottom"/>
        </w:tcPr>
        <w:p w14:paraId="2908A19D" w14:textId="77777777" w:rsidR="00B949BC" w:rsidRPr="00C67AAE" w:rsidRDefault="00B949BC" w:rsidP="00B949BC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4B2CCB97" w14:textId="77777777" w:rsidR="00B949BC" w:rsidRPr="00C67AAE" w:rsidRDefault="00B949BC" w:rsidP="00B949BC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Career Pathway:</w:t>
          </w:r>
          <w:r w:rsidRPr="00C67AAE">
            <w:rPr>
              <w:rFonts w:ascii="Tahoma" w:eastAsia="Times New Roman" w:hAnsi="Tahoma" w:cs="Tahoma"/>
              <w:sz w:val="28"/>
              <w:szCs w:val="28"/>
            </w:rPr>
            <w:t xml:space="preserve"> </w:t>
          </w:r>
        </w:p>
      </w:tc>
      <w:tc>
        <w:tcPr>
          <w:tcW w:w="4140" w:type="dxa"/>
          <w:vAlign w:val="bottom"/>
        </w:tcPr>
        <w:p w14:paraId="108B4B9B" w14:textId="18E05097" w:rsidR="00B949BC" w:rsidRPr="00C67AAE" w:rsidRDefault="00B949BC" w:rsidP="00B949BC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p w14:paraId="2B6632EF" w14:textId="1D39947A" w:rsidR="000C65B7" w:rsidRPr="00B949BC" w:rsidRDefault="00B949BC" w:rsidP="00B949B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12D53C7" wp14:editId="2254018E">
              <wp:simplePos x="0" y="0"/>
              <wp:positionH relativeFrom="page">
                <wp:posOffset>19050</wp:posOffset>
              </wp:positionH>
              <wp:positionV relativeFrom="page">
                <wp:posOffset>8626</wp:posOffset>
              </wp:positionV>
              <wp:extent cx="10039350" cy="95250"/>
              <wp:effectExtent l="0" t="0" r="0" b="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39350" cy="9525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AF386FA" id="Rectangle 3" o:spid="_x0000_s1026" style="position:absolute;margin-left:1.5pt;margin-top:.7pt;width:790.5pt;height:7.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" fillcolor="#31af49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D5488C"/>
    <w:multiLevelType w:val="hybridMultilevel"/>
    <w:tmpl w:val="3EB4F17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800731547">
    <w:abstractNumId w:val="2"/>
  </w:num>
  <w:num w:numId="2" w16cid:durableId="220021004">
    <w:abstractNumId w:val="4"/>
  </w:num>
  <w:num w:numId="3" w16cid:durableId="909342008">
    <w:abstractNumId w:val="1"/>
  </w:num>
  <w:num w:numId="4" w16cid:durableId="50077158">
    <w:abstractNumId w:val="0"/>
  </w:num>
  <w:num w:numId="5" w16cid:durableId="15965966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xMDI1NjUyMbEwNLdU0lEKTi0uzszPAymwqAUA35UybSwAAAA="/>
  </w:docVars>
  <w:rsids>
    <w:rsidRoot w:val="001C512B"/>
    <w:rsid w:val="00016B81"/>
    <w:rsid w:val="00027453"/>
    <w:rsid w:val="00037F73"/>
    <w:rsid w:val="00082FF9"/>
    <w:rsid w:val="000A4154"/>
    <w:rsid w:val="000B638A"/>
    <w:rsid w:val="000C65B7"/>
    <w:rsid w:val="00127D0E"/>
    <w:rsid w:val="001478A0"/>
    <w:rsid w:val="00166C23"/>
    <w:rsid w:val="00176CAD"/>
    <w:rsid w:val="001C512B"/>
    <w:rsid w:val="00205DEF"/>
    <w:rsid w:val="002137BE"/>
    <w:rsid w:val="00225CEF"/>
    <w:rsid w:val="00226AA2"/>
    <w:rsid w:val="00251518"/>
    <w:rsid w:val="002740FB"/>
    <w:rsid w:val="002913B5"/>
    <w:rsid w:val="002923FA"/>
    <w:rsid w:val="00342A81"/>
    <w:rsid w:val="00344A59"/>
    <w:rsid w:val="00350FFE"/>
    <w:rsid w:val="003542F7"/>
    <w:rsid w:val="003A10F4"/>
    <w:rsid w:val="003F4B81"/>
    <w:rsid w:val="004012CE"/>
    <w:rsid w:val="00423023"/>
    <w:rsid w:val="00437428"/>
    <w:rsid w:val="00463962"/>
    <w:rsid w:val="00464D6F"/>
    <w:rsid w:val="004803F3"/>
    <w:rsid w:val="00497815"/>
    <w:rsid w:val="004F1695"/>
    <w:rsid w:val="005D1C46"/>
    <w:rsid w:val="005E3100"/>
    <w:rsid w:val="00607AC4"/>
    <w:rsid w:val="006249CF"/>
    <w:rsid w:val="00625032"/>
    <w:rsid w:val="00627555"/>
    <w:rsid w:val="00627FDF"/>
    <w:rsid w:val="006573E6"/>
    <w:rsid w:val="00684D68"/>
    <w:rsid w:val="006C378F"/>
    <w:rsid w:val="006D6EC7"/>
    <w:rsid w:val="006F472E"/>
    <w:rsid w:val="00725CAC"/>
    <w:rsid w:val="00753962"/>
    <w:rsid w:val="00793222"/>
    <w:rsid w:val="007F108A"/>
    <w:rsid w:val="00800482"/>
    <w:rsid w:val="00824F5A"/>
    <w:rsid w:val="00840932"/>
    <w:rsid w:val="0085116B"/>
    <w:rsid w:val="0087707B"/>
    <w:rsid w:val="008802E7"/>
    <w:rsid w:val="008F3326"/>
    <w:rsid w:val="00903D61"/>
    <w:rsid w:val="0092528D"/>
    <w:rsid w:val="00972029"/>
    <w:rsid w:val="0097740C"/>
    <w:rsid w:val="0098252B"/>
    <w:rsid w:val="009E3F06"/>
    <w:rsid w:val="00A11510"/>
    <w:rsid w:val="00A14936"/>
    <w:rsid w:val="00A30B4E"/>
    <w:rsid w:val="00A73EDA"/>
    <w:rsid w:val="00A82C2C"/>
    <w:rsid w:val="00A87322"/>
    <w:rsid w:val="00AE66F2"/>
    <w:rsid w:val="00B454D6"/>
    <w:rsid w:val="00B94555"/>
    <w:rsid w:val="00B949BC"/>
    <w:rsid w:val="00BB06DE"/>
    <w:rsid w:val="00BE7227"/>
    <w:rsid w:val="00BF600C"/>
    <w:rsid w:val="00C065C8"/>
    <w:rsid w:val="00C156F5"/>
    <w:rsid w:val="00C21BC8"/>
    <w:rsid w:val="00C30183"/>
    <w:rsid w:val="00C7502E"/>
    <w:rsid w:val="00C76FB7"/>
    <w:rsid w:val="00C8098E"/>
    <w:rsid w:val="00CA0AF8"/>
    <w:rsid w:val="00CC204B"/>
    <w:rsid w:val="00D466D3"/>
    <w:rsid w:val="00D4786E"/>
    <w:rsid w:val="00D63251"/>
    <w:rsid w:val="00D71EE8"/>
    <w:rsid w:val="00D85DEA"/>
    <w:rsid w:val="00DA0AD4"/>
    <w:rsid w:val="00DB18A5"/>
    <w:rsid w:val="00DD224D"/>
    <w:rsid w:val="00E02E94"/>
    <w:rsid w:val="00E96DD0"/>
    <w:rsid w:val="00EB4EBF"/>
    <w:rsid w:val="00ED1326"/>
    <w:rsid w:val="00ED7169"/>
    <w:rsid w:val="00EF1C7C"/>
    <w:rsid w:val="00F13A28"/>
    <w:rsid w:val="00F17BAC"/>
    <w:rsid w:val="00F17C78"/>
    <w:rsid w:val="00F35A9F"/>
    <w:rsid w:val="00F53BBC"/>
    <w:rsid w:val="00F55BD4"/>
    <w:rsid w:val="00F5658F"/>
    <w:rsid w:val="00F85E72"/>
    <w:rsid w:val="00F87356"/>
    <w:rsid w:val="00FA3A8C"/>
    <w:rsid w:val="23B7C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6AD2BD"/>
  <w15:chartTrackingRefBased/>
  <w15:docId w15:val="{9EBDCFDA-C255-4CD6-AA25-71C08BA0F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B4DAD3-D950-4E9D-9125-E3C2FDF58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7</Words>
  <Characters>388</Characters>
  <Application>Microsoft Office Word</Application>
  <DocSecurity>0</DocSecurity>
  <Lines>3</Lines>
  <Paragraphs>1</Paragraphs>
  <ScaleCrop>false</ScaleCrop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Jennifer Geisler</cp:lastModifiedBy>
  <cp:revision>2</cp:revision>
  <dcterms:created xsi:type="dcterms:W3CDTF">2023-06-05T19:55:00Z</dcterms:created>
  <dcterms:modified xsi:type="dcterms:W3CDTF">2023-06-05T19:55:00Z</dcterms:modified>
</cp:coreProperties>
</file>